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C97FF0" w14:textId="77777777" w:rsidR="00FF2FFA" w:rsidRPr="00FF043A" w:rsidRDefault="00FF2FFA" w:rsidP="00FF2FFA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Sunil Raj Thota</w:t>
      </w:r>
    </w:p>
    <w:p w14:paraId="423E07CF" w14:textId="77777777" w:rsidR="00FF2FFA" w:rsidRPr="00FF043A" w:rsidRDefault="00FF2FFA" w:rsidP="00FF2FFA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1102 Boylston Street, Apt 2</w:t>
      </w:r>
    </w:p>
    <w:p w14:paraId="60BE6025" w14:textId="77777777" w:rsidR="00FF2FFA" w:rsidRPr="00FF043A" w:rsidRDefault="00FF2FFA" w:rsidP="00FF2FFA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Boston, MA 02215</w:t>
      </w:r>
    </w:p>
    <w:p w14:paraId="027B6461" w14:textId="77777777" w:rsidR="00FF2FFA" w:rsidRPr="00FF043A" w:rsidRDefault="00FF2FFA" w:rsidP="00FF2FF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10</w:t>
      </w:r>
      <w:r w:rsidRPr="00FF043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F043A">
        <w:rPr>
          <w:rFonts w:ascii="Times New Roman" w:hAnsi="Times New Roman" w:cs="Times New Roman"/>
          <w:sz w:val="24"/>
          <w:szCs w:val="24"/>
        </w:rPr>
        <w:t xml:space="preserve"> March 2021</w:t>
      </w:r>
    </w:p>
    <w:p w14:paraId="52C69728" w14:textId="77777777" w:rsidR="00FF2FFA" w:rsidRPr="00FF043A" w:rsidRDefault="00FF2FFA" w:rsidP="00FF2FF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Ms. Stacy</w:t>
      </w:r>
    </w:p>
    <w:p w14:paraId="27A1C309" w14:textId="77777777" w:rsidR="00FF2FFA" w:rsidRPr="00FF043A" w:rsidRDefault="00FF2FFA" w:rsidP="00FF2FFA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Hiring Manager</w:t>
      </w:r>
    </w:p>
    <w:p w14:paraId="03C3F129" w14:textId="77777777" w:rsidR="00FF2FFA" w:rsidRPr="00FF043A" w:rsidRDefault="00FF2FFA" w:rsidP="00FF2FFA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Google</w:t>
      </w:r>
    </w:p>
    <w:p w14:paraId="0F0770EA" w14:textId="77777777" w:rsidR="00FF2FFA" w:rsidRPr="00FF043A" w:rsidRDefault="00FF2FFA" w:rsidP="00FF2FF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1600 Amphitheatre Parkway Mountain View, CA 94043</w:t>
      </w:r>
    </w:p>
    <w:p w14:paraId="2B836B45" w14:textId="77777777" w:rsidR="00FF2FFA" w:rsidRPr="00FF043A" w:rsidRDefault="00FF2FFA" w:rsidP="00FF2FF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Dear Stacy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459056E1" w14:textId="46EE6F1C" w:rsidR="00BB76F7" w:rsidRDefault="00FF2FFA" w:rsidP="00FF2FF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 xml:space="preserve">Thank you for offering me the opportunity to join Google as a Business Intelligence Engineer Role. </w:t>
      </w:r>
      <w:r w:rsidR="000F0FA6" w:rsidRPr="000F0FA6">
        <w:rPr>
          <w:rFonts w:ascii="Times New Roman" w:hAnsi="Times New Roman" w:cs="Times New Roman"/>
          <w:sz w:val="24"/>
          <w:szCs w:val="24"/>
        </w:rPr>
        <w:t xml:space="preserve">I am very excited to accept your offer. </w:t>
      </w:r>
      <w:r w:rsidR="00FA6402" w:rsidRPr="00FA6402">
        <w:rPr>
          <w:rFonts w:ascii="Times New Roman" w:hAnsi="Times New Roman" w:cs="Times New Roman"/>
          <w:sz w:val="24"/>
          <w:szCs w:val="24"/>
        </w:rPr>
        <w:t>I'm thrilled to formally accept this job offer. I'm looking forward to working with you, and the rest of the senior management team.</w:t>
      </w:r>
      <w:r w:rsidR="00FA6402">
        <w:rPr>
          <w:rFonts w:ascii="Times New Roman" w:hAnsi="Times New Roman" w:cs="Times New Roman"/>
          <w:sz w:val="24"/>
          <w:szCs w:val="24"/>
        </w:rPr>
        <w:t xml:space="preserve"> </w:t>
      </w:r>
      <w:r w:rsidR="000F0FA6" w:rsidRPr="000F0FA6">
        <w:rPr>
          <w:rFonts w:ascii="Times New Roman" w:hAnsi="Times New Roman" w:cs="Times New Roman"/>
          <w:sz w:val="24"/>
          <w:szCs w:val="24"/>
        </w:rPr>
        <w:t xml:space="preserve">As we discussed over the phone, my starting date will be July </w:t>
      </w:r>
      <w:r w:rsidR="00B84F65">
        <w:rPr>
          <w:rFonts w:ascii="Times New Roman" w:hAnsi="Times New Roman" w:cs="Times New Roman"/>
          <w:sz w:val="24"/>
          <w:szCs w:val="24"/>
        </w:rPr>
        <w:t>06</w:t>
      </w:r>
      <w:r w:rsidR="000F0FA6" w:rsidRPr="000F0FA6">
        <w:rPr>
          <w:rFonts w:ascii="Times New Roman" w:hAnsi="Times New Roman" w:cs="Times New Roman"/>
          <w:sz w:val="24"/>
          <w:szCs w:val="24"/>
        </w:rPr>
        <w:t>, 20</w:t>
      </w:r>
      <w:r w:rsidR="00B84F65">
        <w:rPr>
          <w:rFonts w:ascii="Times New Roman" w:hAnsi="Times New Roman" w:cs="Times New Roman"/>
          <w:sz w:val="24"/>
          <w:szCs w:val="24"/>
        </w:rPr>
        <w:t>21</w:t>
      </w:r>
      <w:r w:rsidR="000F0FA6" w:rsidRPr="000F0FA6">
        <w:rPr>
          <w:rFonts w:ascii="Times New Roman" w:hAnsi="Times New Roman" w:cs="Times New Roman"/>
          <w:sz w:val="24"/>
          <w:szCs w:val="24"/>
        </w:rPr>
        <w:t xml:space="preserve">. I understand that I will be based in </w:t>
      </w:r>
      <w:r w:rsidR="00884759">
        <w:rPr>
          <w:rFonts w:ascii="Times New Roman" w:hAnsi="Times New Roman" w:cs="Times New Roman"/>
          <w:sz w:val="24"/>
          <w:szCs w:val="24"/>
        </w:rPr>
        <w:t xml:space="preserve">Mountain View </w:t>
      </w:r>
      <w:r w:rsidR="000F0FA6" w:rsidRPr="000F0FA6">
        <w:rPr>
          <w:rFonts w:ascii="Times New Roman" w:hAnsi="Times New Roman" w:cs="Times New Roman"/>
          <w:sz w:val="24"/>
          <w:szCs w:val="24"/>
        </w:rPr>
        <w:t>with the possibility of relocation in the future. I also understand my starting salary will be $</w:t>
      </w:r>
      <w:r w:rsidR="007F22E2">
        <w:rPr>
          <w:rFonts w:ascii="Times New Roman" w:hAnsi="Times New Roman" w:cs="Times New Roman"/>
          <w:sz w:val="24"/>
          <w:szCs w:val="24"/>
        </w:rPr>
        <w:t>126</w:t>
      </w:r>
      <w:r w:rsidR="000F0FA6" w:rsidRPr="000F0FA6">
        <w:rPr>
          <w:rFonts w:ascii="Times New Roman" w:hAnsi="Times New Roman" w:cs="Times New Roman"/>
          <w:sz w:val="24"/>
          <w:szCs w:val="24"/>
        </w:rPr>
        <w:t>,0</w:t>
      </w:r>
      <w:r w:rsidR="00C652D0">
        <w:rPr>
          <w:rFonts w:ascii="Times New Roman" w:hAnsi="Times New Roman" w:cs="Times New Roman"/>
          <w:sz w:val="24"/>
          <w:szCs w:val="24"/>
        </w:rPr>
        <w:t>0</w:t>
      </w:r>
      <w:r w:rsidR="000F0FA6" w:rsidRPr="000F0FA6">
        <w:rPr>
          <w:rFonts w:ascii="Times New Roman" w:hAnsi="Times New Roman" w:cs="Times New Roman"/>
          <w:sz w:val="24"/>
          <w:szCs w:val="24"/>
        </w:rPr>
        <w:t xml:space="preserve">0. If there is any additional information you need, please feel free to contact me and I will be happy to provide it. </w:t>
      </w:r>
    </w:p>
    <w:p w14:paraId="007F6B95" w14:textId="6347C21B" w:rsidR="000F0FA6" w:rsidRDefault="000F0FA6" w:rsidP="00FF2FF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0FA6">
        <w:rPr>
          <w:rFonts w:ascii="Times New Roman" w:hAnsi="Times New Roman" w:cs="Times New Roman"/>
          <w:sz w:val="24"/>
          <w:szCs w:val="24"/>
        </w:rPr>
        <w:t xml:space="preserve">I am looking forward to working with </w:t>
      </w:r>
      <w:r w:rsidR="00BB76F7">
        <w:rPr>
          <w:rFonts w:ascii="Times New Roman" w:hAnsi="Times New Roman" w:cs="Times New Roman"/>
          <w:sz w:val="24"/>
          <w:szCs w:val="24"/>
        </w:rPr>
        <w:t xml:space="preserve">Google </w:t>
      </w:r>
      <w:r w:rsidRPr="000F0FA6">
        <w:rPr>
          <w:rFonts w:ascii="Times New Roman" w:hAnsi="Times New Roman" w:cs="Times New Roman"/>
          <w:sz w:val="24"/>
          <w:szCs w:val="24"/>
        </w:rPr>
        <w:t>and am eagerly awaiting my start date</w:t>
      </w:r>
      <w:r w:rsidR="00D32FE0">
        <w:rPr>
          <w:rFonts w:ascii="Times New Roman" w:hAnsi="Times New Roman" w:cs="Times New Roman"/>
          <w:sz w:val="24"/>
          <w:szCs w:val="24"/>
        </w:rPr>
        <w:t>.</w:t>
      </w:r>
      <w:r w:rsidR="00A71BE8">
        <w:rPr>
          <w:rFonts w:ascii="Times New Roman" w:hAnsi="Times New Roman" w:cs="Times New Roman"/>
          <w:sz w:val="24"/>
          <w:szCs w:val="24"/>
        </w:rPr>
        <w:t xml:space="preserve"> </w:t>
      </w:r>
      <w:r w:rsidR="00A71BE8" w:rsidRPr="00A71BE8">
        <w:rPr>
          <w:rFonts w:ascii="Times New Roman" w:hAnsi="Times New Roman" w:cs="Times New Roman"/>
          <w:sz w:val="24"/>
          <w:szCs w:val="24"/>
        </w:rPr>
        <w:t>I'm always available on email, but feel free to call if that's more convenient (</w:t>
      </w:r>
      <w:r w:rsidR="00CD160B">
        <w:rPr>
          <w:rFonts w:ascii="Times New Roman" w:hAnsi="Times New Roman" w:cs="Times New Roman"/>
          <w:sz w:val="24"/>
          <w:szCs w:val="24"/>
        </w:rPr>
        <w:t>857-260-8958</w:t>
      </w:r>
      <w:r w:rsidR="00A71BE8" w:rsidRPr="00A71BE8">
        <w:rPr>
          <w:rFonts w:ascii="Times New Roman" w:hAnsi="Times New Roman" w:cs="Times New Roman"/>
          <w:sz w:val="24"/>
          <w:szCs w:val="24"/>
        </w:rPr>
        <w:t>).</w:t>
      </w:r>
    </w:p>
    <w:p w14:paraId="6B295355" w14:textId="03B8AA92" w:rsidR="00D32FE0" w:rsidRDefault="00815265" w:rsidP="00FF2FF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ain, Thank you very much</w:t>
      </w:r>
      <w:r w:rsidR="008B51C1">
        <w:rPr>
          <w:rFonts w:ascii="Times New Roman" w:hAnsi="Times New Roman" w:cs="Times New Roman"/>
          <w:sz w:val="24"/>
          <w:szCs w:val="24"/>
        </w:rPr>
        <w:t xml:space="preserve"> for the opportunity</w:t>
      </w:r>
      <w:r>
        <w:rPr>
          <w:rFonts w:ascii="Times New Roman" w:hAnsi="Times New Roman" w:cs="Times New Roman"/>
          <w:sz w:val="24"/>
          <w:szCs w:val="24"/>
        </w:rPr>
        <w:t>!</w:t>
      </w:r>
    </w:p>
    <w:p w14:paraId="48C29149" w14:textId="04C3EB5F" w:rsidR="00FF2FFA" w:rsidRPr="00FF043A" w:rsidRDefault="00FF2FFA" w:rsidP="00FF2FF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Sincerely,</w:t>
      </w:r>
    </w:p>
    <w:p w14:paraId="6B4C8A17" w14:textId="77777777" w:rsidR="00FF2FFA" w:rsidRPr="00FF043A" w:rsidRDefault="00FF2FFA" w:rsidP="00FF2FFA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Sunil Raj Thota</w:t>
      </w:r>
    </w:p>
    <w:p w14:paraId="725A75C2" w14:textId="77777777" w:rsidR="00FF2FFA" w:rsidRPr="00FF043A" w:rsidRDefault="00FF2FFA" w:rsidP="00FF2FF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4" w:history="1">
        <w:r w:rsidRPr="00FF043A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>thota.su@northeastern.edu</w:t>
        </w:r>
      </w:hyperlink>
    </w:p>
    <w:p w14:paraId="7782DC52" w14:textId="77777777" w:rsidR="007D641A" w:rsidRDefault="007D641A"/>
    <w:sectPr w:rsidR="007D641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MTe0NDEyMDc2szBR0lEKTi0uzszPAykwrAUATQDe5CwAAAA="/>
  </w:docVars>
  <w:rsids>
    <w:rsidRoot w:val="004A475A"/>
    <w:rsid w:val="000F0FA6"/>
    <w:rsid w:val="00107FE2"/>
    <w:rsid w:val="004A475A"/>
    <w:rsid w:val="007D641A"/>
    <w:rsid w:val="007F22E2"/>
    <w:rsid w:val="00815265"/>
    <w:rsid w:val="00884759"/>
    <w:rsid w:val="008B51C1"/>
    <w:rsid w:val="00A71BE8"/>
    <w:rsid w:val="00B84F65"/>
    <w:rsid w:val="00BB76F7"/>
    <w:rsid w:val="00C652D0"/>
    <w:rsid w:val="00CD160B"/>
    <w:rsid w:val="00D32FE0"/>
    <w:rsid w:val="00DF41B5"/>
    <w:rsid w:val="00FA6402"/>
    <w:rsid w:val="00FF2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928DA"/>
  <w15:chartTrackingRefBased/>
  <w15:docId w15:val="{5A00736E-85A5-4C5F-BA9D-83FD569C7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2F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2FF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hota.su@northeaster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6</Words>
  <Characters>950</Characters>
  <Application>Microsoft Office Word</Application>
  <DocSecurity>0</DocSecurity>
  <Lines>7</Lines>
  <Paragraphs>2</Paragraphs>
  <ScaleCrop>false</ScaleCrop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17</cp:revision>
  <dcterms:created xsi:type="dcterms:W3CDTF">2021-03-30T03:06:00Z</dcterms:created>
  <dcterms:modified xsi:type="dcterms:W3CDTF">2021-03-30T03:12:00Z</dcterms:modified>
</cp:coreProperties>
</file>